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pct" w:w="100%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hock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Percent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low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upper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var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trimme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range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kew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kurtosis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se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ncrease in food price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6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9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6.52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0.70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08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rough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7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6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0.6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6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87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loods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6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2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9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300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hef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8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78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93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rosio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8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34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9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-1.1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72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oss of lan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9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27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4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1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1.4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2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end"/>
            </w:pPr>
            <w:r>
              <w:rPr>
                <w:rFonts w:ascii="Calibri" w:hAnsi="Calibri"/>
                <w:sz w:val="20"/>
              </w:rPr>
              <w:t xml:space="default">0.02409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5-17T19:35:37Z</dcterms:created>
  <dcterms:modified xsi:type="dcterms:W3CDTF">2023-05-17T19:35:3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